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425D" w:rsidRDefault="0084425D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tbl>
      <w:tblPr>
        <w:tblW w:w="5449" w:type="pct"/>
        <w:jc w:val="center"/>
        <w:tblBorders>
          <w:insideV w:val="single" w:sz="12" w:space="0" w:color="ED7D31" w:themeColor="accent2"/>
        </w:tblBorders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7224"/>
        <w:gridCol w:w="2977"/>
      </w:tblGrid>
      <w:tr w:rsidR="0084425D" w:rsidTr="0084425D">
        <w:trPr>
          <w:trHeight w:val="9815"/>
          <w:jc w:val="center"/>
        </w:trPr>
        <w:tc>
          <w:tcPr>
            <w:tcW w:w="3541" w:type="pct"/>
            <w:vAlign w:val="center"/>
          </w:tcPr>
          <w:p w:rsidR="0084425D" w:rsidRDefault="0084425D" w:rsidP="00D71141">
            <w:pPr>
              <w:jc w:val="right"/>
            </w:pPr>
            <w:r>
              <w:rPr>
                <w:rFonts w:ascii="Arial" w:hAnsi="Arial" w:cs="Arial"/>
                <w:b/>
                <w:color w:val="000000"/>
                <w:sz w:val="24"/>
                <w:szCs w:val="24"/>
              </w:rPr>
              <w:br w:type="page"/>
            </w:r>
            <w:r>
              <w:rPr>
                <w:noProof/>
              </w:rPr>
              <w:drawing>
                <wp:inline distT="0" distB="0" distL="0" distR="0" wp14:anchorId="4F6290D2" wp14:editId="135AAB33">
                  <wp:extent cx="2969559" cy="201930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h7AYR2L3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3866" cy="2022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caps/>
                <w:color w:val="191919" w:themeColor="text1" w:themeTint="E6"/>
                <w:sz w:val="72"/>
                <w:szCs w:val="72"/>
              </w:rPr>
              <w:alias w:val="Title"/>
              <w:tag w:val=""/>
              <w:id w:val="-4383796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:rsidR="0084425D" w:rsidRDefault="00CC72DE" w:rsidP="0084425D">
                <w:pPr>
                  <w:pStyle w:val="NoSpacing"/>
                  <w:spacing w:line="312" w:lineRule="auto"/>
                  <w:jc w:val="right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>
                  <w:rPr>
                    <w:caps/>
                    <w:color w:val="191919" w:themeColor="text1" w:themeTint="E6"/>
                    <w:sz w:val="72"/>
                    <w:szCs w:val="72"/>
                  </w:rPr>
                  <w:t>CHECKING/SAVINGS ACCOUNTS</w:t>
                </w:r>
              </w:p>
            </w:sdtContent>
          </w:sdt>
          <w:sdt>
            <w:sdtPr>
              <w:rPr>
                <w:caps/>
                <w:color w:val="191919" w:themeColor="text1" w:themeTint="E6"/>
                <w:sz w:val="24"/>
                <w:szCs w:val="24"/>
              </w:rPr>
              <w:alias w:val="Subtitle"/>
              <w:tag w:val=""/>
              <w:id w:val="1354072561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p w:rsidR="0084425D" w:rsidRDefault="00CC72DE" w:rsidP="00CC72DE">
                <w:pPr>
                  <w:jc w:val="right"/>
                  <w:rPr>
                    <w:sz w:val="24"/>
                    <w:szCs w:val="24"/>
                  </w:rPr>
                </w:pPr>
                <w:r>
                  <w:rPr>
                    <w:caps/>
                    <w:color w:val="191919" w:themeColor="text1" w:themeTint="E6"/>
                    <w:sz w:val="24"/>
                    <w:szCs w:val="24"/>
                  </w:rPr>
                  <w:t>PROJECT REQUIREMENTS REVISION 6</w:t>
                </w:r>
              </w:p>
            </w:sdtContent>
          </w:sdt>
        </w:tc>
        <w:tc>
          <w:tcPr>
            <w:tcW w:w="1459" w:type="pct"/>
            <w:vAlign w:val="center"/>
          </w:tcPr>
          <w:p w:rsidR="0084425D" w:rsidRDefault="0084425D" w:rsidP="00D71141">
            <w:pPr>
              <w:pStyle w:val="NoSpacing"/>
              <w:rPr>
                <w:caps/>
                <w:color w:val="ED7D31" w:themeColor="accent2"/>
                <w:sz w:val="26"/>
                <w:szCs w:val="26"/>
              </w:rPr>
            </w:pPr>
          </w:p>
          <w:p w:rsidR="0084425D" w:rsidRDefault="0084425D" w:rsidP="00D71141">
            <w:pPr>
              <w:rPr>
                <w:color w:val="000000" w:themeColor="text1"/>
              </w:rPr>
            </w:pP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Group 3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Lennon Brixey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Ken Machen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Conor Maginnis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r>
              <w:rPr>
                <w:color w:val="ED7D31" w:themeColor="accent2"/>
                <w:sz w:val="26"/>
                <w:szCs w:val="26"/>
              </w:rPr>
              <w:t>Mathew Nielsen</w:t>
            </w:r>
          </w:p>
          <w:p w:rsidR="0084425D" w:rsidRDefault="0084425D" w:rsidP="00D71141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</w:p>
          <w:p w:rsidR="0084425D" w:rsidRDefault="003C1ED8" w:rsidP="00D71141">
            <w:pPr>
              <w:pStyle w:val="NoSpacing"/>
            </w:pPr>
            <w:sdt>
              <w:sdtPr>
                <w:alias w:val="Course"/>
                <w:tag w:val="Course"/>
                <w:id w:val="-710501431"/>
                <w:showingPlcHdr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84425D">
                  <w:t xml:space="preserve">     </w:t>
                </w:r>
              </w:sdtContent>
            </w:sdt>
          </w:p>
        </w:tc>
      </w:tr>
    </w:tbl>
    <w:p w:rsidR="0084425D" w:rsidRDefault="0084425D" w:rsidP="0084425D"/>
    <w:p w:rsidR="00CC72DE" w:rsidRDefault="00582FC3" w:rsidP="00CC72D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582FC3" w:rsidRDefault="00582FC3" w:rsidP="00CC72D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  <w:t>REVISION #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9 MAR 2017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nor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 MAR 2017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tt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 MAR 2017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ew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ennon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2 MAR 2017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</w:t>
            </w: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CC72DE" w:rsidTr="00D71141"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7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CC72DE" w:rsidRDefault="00CC72DE" w:rsidP="00D71141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84425D" w:rsidRDefault="0084425D">
      <w:pPr>
        <w:spacing w:line="259" w:lineRule="auto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br w:type="page"/>
      </w:r>
    </w:p>
    <w:p w:rsidR="0084425D" w:rsidRDefault="0084425D">
      <w:pPr>
        <w:spacing w:line="259" w:lineRule="auto"/>
        <w:rPr>
          <w:rFonts w:ascii="Arial" w:hAnsi="Arial" w:cs="Arial"/>
          <w:b/>
          <w:color w:val="000000"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PROJECT REQUIREMENTS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pic: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vings/Checking - An application to keep tracks of money in checking and saving accounts and the interest earned in each account.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quirements:</w:t>
      </w:r>
    </w:p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845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7C3065" w:rsidTr="007C3065">
        <w:tc>
          <w:tcPr>
            <w:tcW w:w="895" w:type="dxa"/>
          </w:tcPr>
          <w:p w:rsid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7C3065" w:rsidTr="007C3065">
        <w:tc>
          <w:tcPr>
            <w:tcW w:w="895" w:type="dxa"/>
          </w:tcPr>
          <w:p w:rsidR="007C3065" w:rsidRDefault="00231B76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7C3065" w:rsidRPr="007C3065" w:rsidRDefault="007C3065" w:rsidP="007C3065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have a me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nu allowing the user to navigate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7C3065" w:rsidTr="00DE7C7D">
        <w:tc>
          <w:tcPr>
            <w:tcW w:w="895" w:type="dxa"/>
          </w:tcPr>
          <w:p w:rsidR="007C3065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7C3065" w:rsidRDefault="007C3065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  <w:tr w:rsidR="00231B76" w:rsidTr="00DE7C7D">
        <w:tc>
          <w:tcPr>
            <w:tcW w:w="895" w:type="dxa"/>
          </w:tcPr>
          <w:p w:rsidR="00231B76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231B76" w:rsidRDefault="00231B76" w:rsidP="00DE7C7D">
            <w:pPr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application shall allow users to view their balance</w:t>
            </w:r>
          </w:p>
        </w:tc>
      </w:tr>
    </w:tbl>
    <w:p w:rsidR="007C3065" w:rsidRDefault="007C3065" w:rsidP="007C306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E545A" w:rsidRPr="007C3065" w:rsidRDefault="001E545A" w:rsidP="007C3065"/>
    <w:sectPr w:rsidR="001E545A" w:rsidRPr="007C3065" w:rsidSect="0084425D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1ED8" w:rsidRDefault="003C1ED8" w:rsidP="0084425D">
      <w:pPr>
        <w:spacing w:after="0" w:line="240" w:lineRule="auto"/>
      </w:pPr>
      <w:r>
        <w:separator/>
      </w:r>
    </w:p>
  </w:endnote>
  <w:endnote w:type="continuationSeparator" w:id="0">
    <w:p w:rsidR="003C1ED8" w:rsidRDefault="003C1ED8" w:rsidP="00844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1ED8" w:rsidRDefault="003C1ED8" w:rsidP="0084425D">
      <w:pPr>
        <w:spacing w:after="0" w:line="240" w:lineRule="auto"/>
      </w:pPr>
      <w:r>
        <w:separator/>
      </w:r>
    </w:p>
  </w:footnote>
  <w:footnote w:type="continuationSeparator" w:id="0">
    <w:p w:rsidR="003C1ED8" w:rsidRDefault="003C1ED8" w:rsidP="008442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2428283"/>
      <w:docPartObj>
        <w:docPartGallery w:val="Page Numbers (Top of Page)"/>
        <w:docPartUnique/>
      </w:docPartObj>
    </w:sdtPr>
    <w:sdtEndPr>
      <w:rPr>
        <w:noProof/>
      </w:rPr>
    </w:sdtEndPr>
    <w:sdtContent>
      <w:p w:rsidR="00CC72DE" w:rsidRDefault="00CC72DE" w:rsidP="00CC72DE">
        <w:pPr>
          <w:pStyle w:val="Header"/>
        </w:pPr>
        <w:r>
          <w:t xml:space="preserve">UMUC CMSC 495 Checking/Savings Accounts Project Requirements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5F9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4425D" w:rsidRDefault="0084425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4425D" w:rsidRDefault="0084425D" w:rsidP="0084425D">
    <w:pPr>
      <w:pStyle w:val="Header"/>
    </w:pPr>
    <w:r>
      <w:t xml:space="preserve">UMUC CMSC 495 Checking/Savings Accounts Project </w:t>
    </w:r>
    <w:r w:rsidR="005F5F9B">
      <w:t>Requirements</w:t>
    </w:r>
    <w:r>
      <w:tab/>
      <w:t>1</w:t>
    </w:r>
  </w:p>
  <w:p w:rsidR="0084425D" w:rsidRDefault="0084425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tzSxtDA0tbAwMTNR0lEKTi0uzszPAykwrAUALVv9CCwAAAA="/>
  </w:docVars>
  <w:rsids>
    <w:rsidRoot w:val="007C3065"/>
    <w:rsid w:val="001E545A"/>
    <w:rsid w:val="00231B76"/>
    <w:rsid w:val="002943C6"/>
    <w:rsid w:val="003C1ED8"/>
    <w:rsid w:val="00475FBC"/>
    <w:rsid w:val="00582FC3"/>
    <w:rsid w:val="005B3248"/>
    <w:rsid w:val="005F179C"/>
    <w:rsid w:val="005F5F9B"/>
    <w:rsid w:val="007C3065"/>
    <w:rsid w:val="0084425D"/>
    <w:rsid w:val="00CC72DE"/>
    <w:rsid w:val="00F71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76BFF9-043A-418B-AF4F-7D1FFB807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306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3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4425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4425D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844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25D"/>
  </w:style>
  <w:style w:type="paragraph" w:styleId="Footer">
    <w:name w:val="footer"/>
    <w:basedOn w:val="Normal"/>
    <w:link w:val="FooterChar"/>
    <w:uiPriority w:val="99"/>
    <w:unhideWhenUsed/>
    <w:rsid w:val="00844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2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797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PROJECT REQUIREMENTS REVISION 6</dc:subject>
  <dc:creator>Conor Maginnis</dc:creator>
  <cp:keywords/>
  <dc:description/>
  <cp:lastModifiedBy>Ken and Anastasia Machen</cp:lastModifiedBy>
  <cp:revision>4</cp:revision>
  <dcterms:created xsi:type="dcterms:W3CDTF">2017-03-26T05:39:00Z</dcterms:created>
  <dcterms:modified xsi:type="dcterms:W3CDTF">2017-04-28T15:21:00Z</dcterms:modified>
</cp:coreProperties>
</file>